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E4ADF5" w14:textId="0D778862" w:rsidR="00481175" w:rsidRDefault="00000000" w:rsidP="001C1531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EBDDF4"/>
        <w:spacing w:after="200"/>
        <w:rPr>
          <w:b/>
          <w:bCs/>
          <w:color w:val="432673"/>
          <w:sz w:val="40"/>
          <w:szCs w:val="40"/>
        </w:rPr>
      </w:pPr>
      <w:r>
        <w:rPr>
          <w:b/>
          <w:bCs/>
          <w:color w:val="432673"/>
          <w:sz w:val="40"/>
          <w:szCs w:val="40"/>
        </w:rPr>
        <w:t>Activity 4 Writing your own evaluation</w:t>
      </w:r>
    </w:p>
    <w:p w14:paraId="0EF28B30" w14:textId="77777777" w:rsidR="00481175" w:rsidRDefault="00000000">
      <w:r>
        <w:t xml:space="preserve">Evaluate your own work on the research and Gantt chart tasks. </w:t>
      </w:r>
      <w:r>
        <w:br/>
        <w:t>Use the questions below to guide you.</w:t>
      </w:r>
    </w:p>
    <w:p w14:paraId="09D27B98" w14:textId="77777777" w:rsidR="00481175" w:rsidRDefault="00000000" w:rsidP="00A63B28">
      <w:pPr>
        <w:pStyle w:val="Heading2"/>
      </w:pPr>
      <w:r>
        <w:t>My evaluation</w:t>
      </w:r>
    </w:p>
    <w:p w14:paraId="6ADC30CF" w14:textId="77777777" w:rsidR="00481175" w:rsidRDefault="00000000">
      <w:r>
        <w:t>What worked well in my research and planning?</w:t>
      </w:r>
    </w:p>
    <w:p w14:paraId="088C1FE1" w14:textId="77777777" w:rsidR="00A63B28" w:rsidRDefault="00A63B28" w:rsidP="00A63B28">
      <w:pPr>
        <w:pStyle w:val="Write-onlines"/>
      </w:pPr>
    </w:p>
    <w:p w14:paraId="0512BE3A" w14:textId="77777777" w:rsidR="00A63B28" w:rsidRDefault="00A63B28" w:rsidP="00A63B28">
      <w:pPr>
        <w:pStyle w:val="Write-onlines"/>
      </w:pPr>
    </w:p>
    <w:p w14:paraId="343D7D34" w14:textId="77777777" w:rsidR="00A63B28" w:rsidRDefault="00A63B28" w:rsidP="00A63B28">
      <w:pPr>
        <w:pStyle w:val="Write-onlines"/>
      </w:pPr>
    </w:p>
    <w:p w14:paraId="2C3AAB82" w14:textId="77777777" w:rsidR="00A63B28" w:rsidRDefault="00A63B28" w:rsidP="00A63B28">
      <w:pPr>
        <w:pStyle w:val="Write-onlines"/>
      </w:pPr>
    </w:p>
    <w:p w14:paraId="708084E7" w14:textId="77777777" w:rsidR="001C1531" w:rsidRDefault="001C1531" w:rsidP="00A63B28">
      <w:pPr>
        <w:pStyle w:val="Write-onlines"/>
      </w:pPr>
    </w:p>
    <w:p w14:paraId="3806A296" w14:textId="77777777" w:rsidR="00A63B28" w:rsidRDefault="00A63B28" w:rsidP="00A63B28">
      <w:pPr>
        <w:pStyle w:val="Write-onlines"/>
      </w:pPr>
    </w:p>
    <w:p w14:paraId="02AFB064" w14:textId="77777777" w:rsidR="00A63B28" w:rsidRDefault="00A63B28" w:rsidP="00A63B28">
      <w:pPr>
        <w:pStyle w:val="Write-onlines"/>
      </w:pPr>
    </w:p>
    <w:p w14:paraId="4968FF52" w14:textId="77777777" w:rsidR="00481175" w:rsidRDefault="00000000">
      <w:r>
        <w:t>Why was this effective? (Reasoning)</w:t>
      </w:r>
    </w:p>
    <w:p w14:paraId="77E5AD13" w14:textId="77777777" w:rsidR="00A63B28" w:rsidRDefault="00A63B28" w:rsidP="00A63B28">
      <w:pPr>
        <w:pStyle w:val="Write-onlines"/>
      </w:pPr>
    </w:p>
    <w:p w14:paraId="6820B9A3" w14:textId="77777777" w:rsidR="00A63B28" w:rsidRDefault="00A63B28" w:rsidP="00A63B28">
      <w:pPr>
        <w:pStyle w:val="Write-onlines"/>
      </w:pPr>
    </w:p>
    <w:p w14:paraId="76A29A9E" w14:textId="77777777" w:rsidR="00A63B28" w:rsidRDefault="00A63B28" w:rsidP="00A63B28">
      <w:pPr>
        <w:pStyle w:val="Write-onlines"/>
      </w:pPr>
    </w:p>
    <w:p w14:paraId="00B8462A" w14:textId="77777777" w:rsidR="00A63B28" w:rsidRDefault="00A63B28" w:rsidP="00A63B28">
      <w:pPr>
        <w:pStyle w:val="Write-onlines"/>
      </w:pPr>
    </w:p>
    <w:p w14:paraId="18D29D77" w14:textId="77777777" w:rsidR="00A63B28" w:rsidRDefault="00A63B28" w:rsidP="00A63B28">
      <w:pPr>
        <w:pStyle w:val="Write-onlines"/>
      </w:pPr>
    </w:p>
    <w:p w14:paraId="5614DEDD" w14:textId="77777777" w:rsidR="001C1531" w:rsidRDefault="001C1531" w:rsidP="00A63B28">
      <w:pPr>
        <w:pStyle w:val="Write-onlines"/>
      </w:pPr>
    </w:p>
    <w:p w14:paraId="3F7D8F9A" w14:textId="77777777" w:rsidR="00A63B28" w:rsidRDefault="00A63B28" w:rsidP="00A63B28">
      <w:pPr>
        <w:pStyle w:val="Write-onlines"/>
      </w:pPr>
    </w:p>
    <w:p w14:paraId="160F4CF7" w14:textId="77777777" w:rsidR="00481175" w:rsidRDefault="00000000">
      <w:r>
        <w:t>Did my work meet the brief? How?</w:t>
      </w:r>
    </w:p>
    <w:p w14:paraId="62EED4DF" w14:textId="77777777" w:rsidR="00A63B28" w:rsidRDefault="00A63B28" w:rsidP="00A63B28">
      <w:pPr>
        <w:pStyle w:val="Write-onlines"/>
      </w:pPr>
    </w:p>
    <w:p w14:paraId="5C818937" w14:textId="77777777" w:rsidR="00A63B28" w:rsidRDefault="00A63B28" w:rsidP="00A63B28">
      <w:pPr>
        <w:pStyle w:val="Write-onlines"/>
      </w:pPr>
    </w:p>
    <w:p w14:paraId="0F722672" w14:textId="77777777" w:rsidR="00A63B28" w:rsidRDefault="00A63B28" w:rsidP="00A63B28">
      <w:pPr>
        <w:pStyle w:val="Write-onlines"/>
      </w:pPr>
    </w:p>
    <w:p w14:paraId="21EE3409" w14:textId="77777777" w:rsidR="00A63B28" w:rsidRDefault="00A63B28" w:rsidP="00A63B28">
      <w:pPr>
        <w:pStyle w:val="Write-onlines"/>
      </w:pPr>
    </w:p>
    <w:p w14:paraId="5502F831" w14:textId="77777777" w:rsidR="00A63B28" w:rsidRDefault="00A63B28" w:rsidP="00A63B28">
      <w:pPr>
        <w:pStyle w:val="Write-onlines"/>
      </w:pPr>
    </w:p>
    <w:p w14:paraId="696D2767" w14:textId="77777777" w:rsidR="00A63B28" w:rsidRDefault="00A63B28" w:rsidP="00A63B28">
      <w:pPr>
        <w:pStyle w:val="Write-onlines"/>
      </w:pPr>
    </w:p>
    <w:p w14:paraId="2049B044" w14:textId="77777777" w:rsidR="00A63B28" w:rsidRPr="00A63B28" w:rsidRDefault="00A63B28" w:rsidP="00A63B28">
      <w:pPr>
        <w:pStyle w:val="Write-onlines"/>
      </w:pPr>
    </w:p>
    <w:p w14:paraId="3201E0AC" w14:textId="4EFAD9E4" w:rsidR="00481175" w:rsidRDefault="00000000">
      <w:r>
        <w:lastRenderedPageBreak/>
        <w:t>What could be improved?</w:t>
      </w:r>
    </w:p>
    <w:p w14:paraId="6C8E51C6" w14:textId="77777777" w:rsidR="00A63B28" w:rsidRDefault="00A63B28" w:rsidP="00A63B28">
      <w:pPr>
        <w:pStyle w:val="Write-onlines"/>
      </w:pPr>
    </w:p>
    <w:p w14:paraId="3849A61B" w14:textId="77777777" w:rsidR="00A63B28" w:rsidRDefault="00A63B28" w:rsidP="00A63B28">
      <w:pPr>
        <w:pStyle w:val="Write-onlines"/>
      </w:pPr>
    </w:p>
    <w:p w14:paraId="5AEDB867" w14:textId="77777777" w:rsidR="00A63B28" w:rsidRDefault="00A63B28" w:rsidP="00A63B28">
      <w:pPr>
        <w:pStyle w:val="Write-onlines"/>
      </w:pPr>
    </w:p>
    <w:p w14:paraId="553AAC71" w14:textId="77777777" w:rsidR="00A63B28" w:rsidRDefault="00A63B28" w:rsidP="00A63B28">
      <w:pPr>
        <w:pStyle w:val="Write-onlines"/>
      </w:pPr>
    </w:p>
    <w:p w14:paraId="6FC67B9F" w14:textId="77777777" w:rsidR="00A63B28" w:rsidRDefault="00A63B28" w:rsidP="00A63B28">
      <w:pPr>
        <w:pStyle w:val="Write-onlines"/>
      </w:pPr>
    </w:p>
    <w:p w14:paraId="7B17C2B0" w14:textId="77777777" w:rsidR="00A63B28" w:rsidRDefault="00A63B28" w:rsidP="00A63B28">
      <w:pPr>
        <w:pStyle w:val="Write-onlines"/>
      </w:pPr>
    </w:p>
    <w:p w14:paraId="3CD51C05" w14:textId="77777777" w:rsidR="00A63B28" w:rsidRDefault="00A63B28" w:rsidP="00A63B28">
      <w:pPr>
        <w:pStyle w:val="Write-onlines"/>
      </w:pPr>
    </w:p>
    <w:p w14:paraId="70C2F017" w14:textId="77777777" w:rsidR="00A63B28" w:rsidRDefault="00A63B28" w:rsidP="00A63B28">
      <w:pPr>
        <w:pStyle w:val="Write-onlines"/>
      </w:pPr>
    </w:p>
    <w:p w14:paraId="6026EEAD" w14:textId="77777777" w:rsidR="00481175" w:rsidRDefault="00000000">
      <w:r>
        <w:t>What skills did I develop?</w:t>
      </w:r>
    </w:p>
    <w:p w14:paraId="614F6745" w14:textId="77777777" w:rsidR="00A63B28" w:rsidRDefault="00A63B28" w:rsidP="00A63B28">
      <w:pPr>
        <w:pStyle w:val="Write-onlines"/>
      </w:pPr>
    </w:p>
    <w:p w14:paraId="55057EB0" w14:textId="77777777" w:rsidR="00A63B28" w:rsidRDefault="00A63B28" w:rsidP="00A63B28">
      <w:pPr>
        <w:pStyle w:val="Write-onlines"/>
      </w:pPr>
    </w:p>
    <w:p w14:paraId="1EBFE9BD" w14:textId="77777777" w:rsidR="00A63B28" w:rsidRDefault="00A63B28" w:rsidP="00A63B28">
      <w:pPr>
        <w:pStyle w:val="Write-onlines"/>
      </w:pPr>
    </w:p>
    <w:p w14:paraId="3EA68050" w14:textId="77777777" w:rsidR="00A63B28" w:rsidRDefault="00A63B28" w:rsidP="00A63B28">
      <w:pPr>
        <w:pStyle w:val="Write-onlines"/>
      </w:pPr>
    </w:p>
    <w:p w14:paraId="3F8CF517" w14:textId="77777777" w:rsidR="00A63B28" w:rsidRDefault="00A63B28" w:rsidP="00A63B28">
      <w:pPr>
        <w:pStyle w:val="Write-onlines"/>
      </w:pPr>
    </w:p>
    <w:p w14:paraId="1E173A5B" w14:textId="77777777" w:rsidR="00A63B28" w:rsidRDefault="00A63B28" w:rsidP="00A63B28">
      <w:pPr>
        <w:pStyle w:val="Write-onlines"/>
      </w:pPr>
    </w:p>
    <w:p w14:paraId="6845E449" w14:textId="77777777" w:rsidR="00A63B28" w:rsidRDefault="00A63B28" w:rsidP="00A63B28">
      <w:pPr>
        <w:pStyle w:val="Write-onlines"/>
      </w:pPr>
    </w:p>
    <w:p w14:paraId="1CE1AA02" w14:textId="397297A6" w:rsidR="00481175" w:rsidRDefault="00A63B28">
      <w:pPr>
        <w:rPr>
          <w:b/>
          <w:bCs/>
        </w:rPr>
      </w:pPr>
      <w:r>
        <w:rPr>
          <w:b/>
          <w:bCs/>
        </w:rPr>
        <w:t>Self</w:t>
      </w:r>
      <w:r>
        <w:rPr>
          <w:rFonts w:ascii="Cambria Math" w:eastAsia="Cambria Math" w:hAnsi="Cambria Math" w:cs="Cambria Math"/>
          <w:b/>
          <w:bCs/>
        </w:rPr>
        <w:t>‑</w:t>
      </w:r>
      <w:r>
        <w:rPr>
          <w:b/>
          <w:bCs/>
        </w:rPr>
        <w:t>check against criteria</w:t>
      </w:r>
    </w:p>
    <w:p w14:paraId="1843CAAC" w14:textId="77777777" w:rsidR="00481175" w:rsidRDefault="00000000">
      <w:r>
        <w:t>Tick off each element once you have included it in your evaluat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49"/>
        <w:gridCol w:w="567"/>
      </w:tblGrid>
      <w:tr w:rsidR="00A63B28" w14:paraId="34951B40" w14:textId="77777777" w:rsidTr="00A63B28">
        <w:tc>
          <w:tcPr>
            <w:tcW w:w="5949" w:type="dxa"/>
          </w:tcPr>
          <w:p w14:paraId="26F4DCC3" w14:textId="3ACC2C3B" w:rsidR="00A63B28" w:rsidRDefault="00A63B28" w:rsidP="00A63B28">
            <w:pPr>
              <w:pStyle w:val="ListParagraph"/>
              <w:numPr>
                <w:ilvl w:val="0"/>
                <w:numId w:val="3"/>
              </w:numPr>
              <w:spacing w:before="60" w:after="60"/>
              <w:ind w:left="454"/>
            </w:pPr>
            <w:r w:rsidRPr="00CF3EDA">
              <w:t>Comprehensive reflection</w:t>
            </w:r>
          </w:p>
        </w:tc>
        <w:tc>
          <w:tcPr>
            <w:tcW w:w="567" w:type="dxa"/>
          </w:tcPr>
          <w:p w14:paraId="1AC5E2A9" w14:textId="79F6525E" w:rsidR="00A63B28" w:rsidRDefault="00A63B28" w:rsidP="00A63B28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9C2D290" wp14:editId="4214C63D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3810</wp:posOffset>
                      </wp:positionV>
                      <wp:extent cx="214745" cy="214745"/>
                      <wp:effectExtent l="0" t="0" r="13970" b="13970"/>
                      <wp:wrapNone/>
                      <wp:docPr id="1717228966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4745" cy="2147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432673"/>
                                </a:solidFill>
                              </a:ln>
                              <a:effectLst/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DB3122" id="Rectangle 1" o:spid="_x0000_s1026" style="position:absolute;margin-left:-.15pt;margin-top:.3pt;width:16.9pt;height:16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" fillcolor="white [3212]" strokecolor="#432673"/>
                  </w:pict>
                </mc:Fallback>
              </mc:AlternateContent>
            </w:r>
          </w:p>
        </w:tc>
      </w:tr>
      <w:tr w:rsidR="00A63B28" w14:paraId="733698BF" w14:textId="77777777" w:rsidTr="00A63B28">
        <w:tc>
          <w:tcPr>
            <w:tcW w:w="5949" w:type="dxa"/>
          </w:tcPr>
          <w:p w14:paraId="57434662" w14:textId="45C99E83" w:rsidR="00A63B28" w:rsidRDefault="00A63B28" w:rsidP="00A63B28">
            <w:pPr>
              <w:pStyle w:val="ListParagraph"/>
              <w:numPr>
                <w:ilvl w:val="0"/>
                <w:numId w:val="3"/>
              </w:numPr>
              <w:spacing w:before="60" w:after="60"/>
              <w:ind w:left="454"/>
            </w:pPr>
            <w:r w:rsidRPr="00CF3EDA">
              <w:t>Clear link to the brief</w:t>
            </w:r>
          </w:p>
        </w:tc>
        <w:tc>
          <w:tcPr>
            <w:tcW w:w="567" w:type="dxa"/>
          </w:tcPr>
          <w:p w14:paraId="4AEFF92A" w14:textId="37AFEBB1" w:rsidR="00A63B28" w:rsidRDefault="00A63B28" w:rsidP="00A63B28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2F1B792" wp14:editId="3E1C46D0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5080</wp:posOffset>
                      </wp:positionV>
                      <wp:extent cx="214745" cy="214745"/>
                      <wp:effectExtent l="0" t="0" r="13970" b="13970"/>
                      <wp:wrapNone/>
                      <wp:docPr id="823478492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4745" cy="2147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432673"/>
                                </a:solidFill>
                              </a:ln>
                              <a:effectLst/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6033C4" id="Rectangle 1" o:spid="_x0000_s1026" style="position:absolute;margin-left:-.3pt;margin-top:.4pt;width:16.9pt;height:16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" fillcolor="white [3212]" strokecolor="#432673"/>
                  </w:pict>
                </mc:Fallback>
              </mc:AlternateContent>
            </w:r>
          </w:p>
        </w:tc>
      </w:tr>
      <w:tr w:rsidR="00A63B28" w14:paraId="31DF2271" w14:textId="77777777" w:rsidTr="00A63B28">
        <w:tc>
          <w:tcPr>
            <w:tcW w:w="5949" w:type="dxa"/>
          </w:tcPr>
          <w:p w14:paraId="108EC516" w14:textId="62D2E194" w:rsidR="00A63B28" w:rsidRDefault="00A63B28" w:rsidP="00A63B28">
            <w:pPr>
              <w:pStyle w:val="ListParagraph"/>
              <w:numPr>
                <w:ilvl w:val="0"/>
                <w:numId w:val="3"/>
              </w:numPr>
              <w:spacing w:before="60" w:after="60"/>
              <w:ind w:left="454"/>
            </w:pPr>
            <w:r w:rsidRPr="00CF3EDA">
              <w:t>Detailed reasoning</w:t>
            </w:r>
          </w:p>
        </w:tc>
        <w:tc>
          <w:tcPr>
            <w:tcW w:w="567" w:type="dxa"/>
          </w:tcPr>
          <w:p w14:paraId="502B8D78" w14:textId="53AE6C74" w:rsidR="00A63B28" w:rsidRDefault="00A63B28" w:rsidP="00A63B28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5838B3C" wp14:editId="0281689F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1905</wp:posOffset>
                      </wp:positionV>
                      <wp:extent cx="214745" cy="214745"/>
                      <wp:effectExtent l="0" t="0" r="13970" b="13970"/>
                      <wp:wrapNone/>
                      <wp:docPr id="1592569360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4745" cy="2147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432673"/>
                                </a:solidFill>
                              </a:ln>
                              <a:effectLst/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4F92EB" id="Rectangle 1" o:spid="_x0000_s1026" style="position:absolute;margin-left:-.3pt;margin-top:.15pt;width:16.9pt;height:16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" fillcolor="white [3212]" strokecolor="#432673"/>
                  </w:pict>
                </mc:Fallback>
              </mc:AlternateContent>
            </w:r>
          </w:p>
        </w:tc>
      </w:tr>
      <w:tr w:rsidR="00A63B28" w14:paraId="1CE3E1E9" w14:textId="77777777" w:rsidTr="00A63B28">
        <w:tc>
          <w:tcPr>
            <w:tcW w:w="5949" w:type="dxa"/>
          </w:tcPr>
          <w:p w14:paraId="58390777" w14:textId="4F24CA60" w:rsidR="00A63B28" w:rsidRDefault="00A63B28" w:rsidP="00A63B28">
            <w:pPr>
              <w:pStyle w:val="ListParagraph"/>
              <w:numPr>
                <w:ilvl w:val="0"/>
                <w:numId w:val="3"/>
              </w:numPr>
              <w:spacing w:before="60" w:after="60"/>
              <w:ind w:left="454"/>
            </w:pPr>
            <w:r w:rsidRPr="00CF3EDA">
              <w:t>Accurate judgement of quality</w:t>
            </w:r>
          </w:p>
        </w:tc>
        <w:tc>
          <w:tcPr>
            <w:tcW w:w="567" w:type="dxa"/>
          </w:tcPr>
          <w:p w14:paraId="1EE045D6" w14:textId="3554773C" w:rsidR="00A63B28" w:rsidRDefault="00A63B28" w:rsidP="00A63B28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46EF9D7" wp14:editId="307353B2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3810</wp:posOffset>
                      </wp:positionV>
                      <wp:extent cx="214745" cy="214745"/>
                      <wp:effectExtent l="0" t="0" r="13970" b="13970"/>
                      <wp:wrapNone/>
                      <wp:docPr id="1304595417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4745" cy="2147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432673"/>
                                </a:solidFill>
                              </a:ln>
                              <a:effectLst/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DC3854" id="Rectangle 1" o:spid="_x0000_s1026" style="position:absolute;margin-left:-.3pt;margin-top:.3pt;width:16.9pt;height:16.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" fillcolor="white [3212]" strokecolor="#432673"/>
                  </w:pict>
                </mc:Fallback>
              </mc:AlternateContent>
            </w:r>
          </w:p>
        </w:tc>
      </w:tr>
      <w:tr w:rsidR="00A63B28" w14:paraId="18A50A67" w14:textId="77777777" w:rsidTr="00A63B28">
        <w:tc>
          <w:tcPr>
            <w:tcW w:w="5949" w:type="dxa"/>
          </w:tcPr>
          <w:p w14:paraId="6D5E5FD7" w14:textId="51749606" w:rsidR="00A63B28" w:rsidRDefault="00A63B28" w:rsidP="00A63B28">
            <w:pPr>
              <w:pStyle w:val="ListParagraph"/>
              <w:numPr>
                <w:ilvl w:val="0"/>
                <w:numId w:val="3"/>
              </w:numPr>
              <w:spacing w:before="60" w:after="60"/>
              <w:ind w:left="454"/>
            </w:pPr>
            <w:r w:rsidRPr="00CF3EDA">
              <w:t>Honest acknowledgement of areas for improvement</w:t>
            </w:r>
          </w:p>
        </w:tc>
        <w:tc>
          <w:tcPr>
            <w:tcW w:w="567" w:type="dxa"/>
          </w:tcPr>
          <w:p w14:paraId="588F9DC9" w14:textId="5E9F3847" w:rsidR="00A63B28" w:rsidRDefault="00A63B28" w:rsidP="00A63B28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1D3EE6DE" wp14:editId="112B9BC8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5080</wp:posOffset>
                      </wp:positionV>
                      <wp:extent cx="214745" cy="214745"/>
                      <wp:effectExtent l="0" t="0" r="13970" b="13970"/>
                      <wp:wrapNone/>
                      <wp:docPr id="160508697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4745" cy="2147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432673"/>
                                </a:solidFill>
                              </a:ln>
                              <a:effectLst/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C7F3F15" id="Rectangle 1" o:spid="_x0000_s1026" style="position:absolute;margin-left:-.3pt;margin-top:.4pt;width:16.9pt;height:16.9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" fillcolor="white [3212]" strokecolor="#432673"/>
                  </w:pict>
                </mc:Fallback>
              </mc:AlternateContent>
            </w:r>
          </w:p>
        </w:tc>
      </w:tr>
      <w:tr w:rsidR="00A63B28" w14:paraId="0B29DC04" w14:textId="77777777" w:rsidTr="00A63B28">
        <w:tc>
          <w:tcPr>
            <w:tcW w:w="5949" w:type="dxa"/>
          </w:tcPr>
          <w:p w14:paraId="0E8CD7DB" w14:textId="00AC3329" w:rsidR="00A63B28" w:rsidRDefault="00A63B28" w:rsidP="00A63B28">
            <w:pPr>
              <w:pStyle w:val="ListParagraph"/>
              <w:numPr>
                <w:ilvl w:val="0"/>
                <w:numId w:val="3"/>
              </w:numPr>
              <w:spacing w:before="60" w:after="60"/>
              <w:ind w:left="454"/>
            </w:pPr>
            <w:r w:rsidRPr="00CF3EDA">
              <w:t>Identification of skills developed</w:t>
            </w:r>
          </w:p>
        </w:tc>
        <w:tc>
          <w:tcPr>
            <w:tcW w:w="567" w:type="dxa"/>
          </w:tcPr>
          <w:p w14:paraId="4C419625" w14:textId="1FD623E9" w:rsidR="00A63B28" w:rsidRDefault="00A63B28" w:rsidP="00A63B28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752C721D" wp14:editId="4522C5E2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2540</wp:posOffset>
                      </wp:positionV>
                      <wp:extent cx="214745" cy="214745"/>
                      <wp:effectExtent l="0" t="0" r="13970" b="13970"/>
                      <wp:wrapNone/>
                      <wp:docPr id="57610386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4745" cy="2147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432673"/>
                                </a:solidFill>
                              </a:ln>
                              <a:effectLst/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5D137F" id="Rectangle 1" o:spid="_x0000_s1026" style="position:absolute;margin-left:-.3pt;margin-top:.2pt;width:16.9pt;height:16.9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" fillcolor="white [3212]" strokecolor="#432673"/>
                  </w:pict>
                </mc:Fallback>
              </mc:AlternateContent>
            </w:r>
          </w:p>
        </w:tc>
      </w:tr>
    </w:tbl>
    <w:p w14:paraId="4DBC79F6" w14:textId="1CBC2C25" w:rsidR="00A63B28" w:rsidRDefault="00A63B28" w:rsidP="00A63B28">
      <w:pPr>
        <w:pBdr>
          <w:top w:val="nil"/>
          <w:left w:val="nil"/>
          <w:bottom w:val="nil"/>
          <w:right w:val="nil"/>
          <w:between w:val="nil"/>
        </w:pBdr>
      </w:pPr>
    </w:p>
    <w:sectPr w:rsidR="00A63B2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247" w:right="1440" w:bottom="1985" w:left="1440" w:header="709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8F3D7F" w14:textId="77777777" w:rsidR="00B1543F" w:rsidRDefault="00B1543F">
      <w:pPr>
        <w:spacing w:after="0" w:line="240" w:lineRule="auto"/>
      </w:pPr>
      <w:r>
        <w:separator/>
      </w:r>
    </w:p>
  </w:endnote>
  <w:endnote w:type="continuationSeparator" w:id="0">
    <w:p w14:paraId="5EBDFE34" w14:textId="77777777" w:rsidR="00B1543F" w:rsidRDefault="00B154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Calibri"/>
    <w:charset w:val="00"/>
    <w:family w:val="auto"/>
    <w:pitch w:val="default"/>
    <w:embedRegular r:id="rId1" w:fontKey="{F53AF919-E28F-4C8E-BC6C-F63B12C07D34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2" w:fontKey="{DEF9D477-0098-4509-9BD2-4EC47A2BDCB8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Bold r:id="rId3" w:fontKey="{F3561B0B-1007-45F6-A5AD-25C4489B8F44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4" w:fontKey="{BB46729C-B425-4A4A-BBA2-7201182C6B82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479B85" w14:textId="77777777" w:rsidR="00481175" w:rsidRDefault="0048117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A32533" w14:textId="77777777" w:rsidR="00481175" w:rsidRDefault="00481175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2"/>
      <w:tblW w:w="9026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5251"/>
      <w:gridCol w:w="3775"/>
    </w:tblGrid>
    <w:tr w:rsidR="00481175" w14:paraId="44782F21" w14:textId="77777777">
      <w:tc>
        <w:tcPr>
          <w:tcW w:w="9026" w:type="dxa"/>
          <w:gridSpan w:val="2"/>
          <w:tcBorders>
            <w:bottom w:val="nil"/>
          </w:tcBorders>
        </w:tcPr>
        <w:p w14:paraId="30D708C5" w14:textId="10577EB6" w:rsidR="00481175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>
            <w:rPr>
              <w:sz w:val="20"/>
              <w:szCs w:val="20"/>
            </w:rPr>
            <w:t>Construction BSE: Employer-set Project</w:t>
          </w:r>
          <w:r w:rsidR="001C1531" w:rsidRPr="001C1531">
            <w:rPr>
              <w:sz w:val="20"/>
              <w:szCs w:val="20"/>
            </w:rPr>
            <w:t xml:space="preserve"> (Research, planning and evaluation)</w:t>
          </w:r>
        </w:p>
      </w:tc>
    </w:tr>
    <w:tr w:rsidR="00481175" w14:paraId="32725EF0" w14:textId="77777777">
      <w:tc>
        <w:tcPr>
          <w:tcW w:w="5251" w:type="dxa"/>
          <w:tcBorders>
            <w:top w:val="nil"/>
            <w:bottom w:val="single" w:sz="12" w:space="0" w:color="EBDDF4"/>
          </w:tcBorders>
        </w:tcPr>
        <w:p w14:paraId="51B4DC5B" w14:textId="0F68325A" w:rsidR="00481175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A476FE">
            <w:rPr>
              <w:sz w:val="20"/>
              <w:szCs w:val="20"/>
            </w:rPr>
            <w:t>June</w:t>
          </w:r>
          <w:r>
            <w:rPr>
              <w:sz w:val="20"/>
              <w:szCs w:val="20"/>
            </w:rPr>
            <w:t xml:space="preserve"> 2026</w:t>
          </w:r>
        </w:p>
      </w:tc>
      <w:tc>
        <w:tcPr>
          <w:tcW w:w="3775" w:type="dxa"/>
          <w:tcBorders>
            <w:top w:val="nil"/>
            <w:bottom w:val="single" w:sz="12" w:space="0" w:color="EBDDF4"/>
          </w:tcBorders>
          <w:vAlign w:val="bottom"/>
        </w:tcPr>
        <w:p w14:paraId="227660F5" w14:textId="77777777" w:rsidR="00481175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ind w:right="-152"/>
            <w:jc w:val="center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6</w:t>
          </w:r>
        </w:p>
      </w:tc>
    </w:tr>
  </w:tbl>
  <w:p w14:paraId="68B0DF0C" w14:textId="7EA0A465" w:rsidR="00481175" w:rsidRDefault="00A63B28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</w:pPr>
    <w:r>
      <w:rPr>
        <w:color w:val="808080"/>
        <w:sz w:val="20"/>
        <w:szCs w:val="20"/>
      </w:rPr>
      <w:br/>
    </w: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A476FE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849656" w14:textId="77777777" w:rsidR="00481175" w:rsidRDefault="0048117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C81173" w14:textId="77777777" w:rsidR="00B1543F" w:rsidRDefault="00B1543F">
      <w:pPr>
        <w:spacing w:after="0" w:line="240" w:lineRule="auto"/>
      </w:pPr>
      <w:r>
        <w:separator/>
      </w:r>
    </w:p>
  </w:footnote>
  <w:footnote w:type="continuationSeparator" w:id="0">
    <w:p w14:paraId="506E349E" w14:textId="77777777" w:rsidR="00B1543F" w:rsidRDefault="00B154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2BA219" w14:textId="77777777" w:rsidR="00481175" w:rsidRDefault="0048117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1F33D8" w14:textId="77777777" w:rsidR="00481175" w:rsidRDefault="00481175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1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30"/>
      <w:gridCol w:w="6896"/>
    </w:tblGrid>
    <w:tr w:rsidR="00481175" w14:paraId="3581C656" w14:textId="77777777">
      <w:tc>
        <w:tcPr>
          <w:tcW w:w="2130" w:type="dxa"/>
          <w:tcBorders>
            <w:bottom w:val="single" w:sz="12" w:space="0" w:color="EBDDF4"/>
          </w:tcBorders>
        </w:tcPr>
        <w:p w14:paraId="7814CD77" w14:textId="77777777" w:rsidR="00481175" w:rsidRDefault="00481175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</w:p>
      </w:tc>
      <w:tc>
        <w:tcPr>
          <w:tcW w:w="6896" w:type="dxa"/>
          <w:tcBorders>
            <w:bottom w:val="single" w:sz="12" w:space="0" w:color="EBDDF4"/>
          </w:tcBorders>
        </w:tcPr>
        <w:p w14:paraId="511B52EE" w14:textId="2D42488B" w:rsidR="00481175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Resource 3: Employer-set </w:t>
          </w:r>
          <w:r w:rsidR="002855B7">
            <w:rPr>
              <w:sz w:val="20"/>
              <w:szCs w:val="20"/>
            </w:rPr>
            <w:t>p</w:t>
          </w:r>
          <w:r>
            <w:rPr>
              <w:sz w:val="20"/>
              <w:szCs w:val="20"/>
            </w:rPr>
            <w:t>roject evaluation</w:t>
          </w:r>
        </w:p>
        <w:p w14:paraId="20494250" w14:textId="77777777" w:rsidR="00481175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4 Worksheet</w:t>
          </w:r>
        </w:p>
      </w:tc>
    </w:tr>
  </w:tbl>
  <w:p w14:paraId="4EA2B1D3" w14:textId="77777777" w:rsidR="00481175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49DDDCA1" wp14:editId="5F65D877">
          <wp:simplePos x="0" y="0"/>
          <wp:positionH relativeFrom="column">
            <wp:posOffset>3</wp:posOffset>
          </wp:positionH>
          <wp:positionV relativeFrom="paragraph">
            <wp:posOffset>-601341</wp:posOffset>
          </wp:positionV>
          <wp:extent cx="1137557" cy="477540"/>
          <wp:effectExtent l="0" t="0" r="0" b="0"/>
          <wp:wrapNone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5B4F5C" w14:textId="77777777" w:rsidR="00481175" w:rsidRDefault="0048117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3A0150"/>
    <w:multiLevelType w:val="multilevel"/>
    <w:tmpl w:val="0706E09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C9A20C9"/>
    <w:multiLevelType w:val="hybridMultilevel"/>
    <w:tmpl w:val="F586AE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435CAF"/>
    <w:multiLevelType w:val="hybridMultilevel"/>
    <w:tmpl w:val="E08A99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9657892">
    <w:abstractNumId w:val="0"/>
  </w:num>
  <w:num w:numId="2" w16cid:durableId="1773624035">
    <w:abstractNumId w:val="1"/>
  </w:num>
  <w:num w:numId="3" w16cid:durableId="3375872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embedTrueTypeFonts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UysjA2NbcwMzKwtLRQ0lEKTi0uzszPAykwrAUAPNxjniwAAAA="/>
  </w:docVars>
  <w:rsids>
    <w:rsidRoot w:val="00481175"/>
    <w:rsid w:val="00005414"/>
    <w:rsid w:val="000424BB"/>
    <w:rsid w:val="00077E9C"/>
    <w:rsid w:val="0019173C"/>
    <w:rsid w:val="001C1531"/>
    <w:rsid w:val="002355A0"/>
    <w:rsid w:val="002855B7"/>
    <w:rsid w:val="00287C5A"/>
    <w:rsid w:val="002B0759"/>
    <w:rsid w:val="00481175"/>
    <w:rsid w:val="00976335"/>
    <w:rsid w:val="00A44F95"/>
    <w:rsid w:val="00A476FE"/>
    <w:rsid w:val="00A63B28"/>
    <w:rsid w:val="00B1543F"/>
    <w:rsid w:val="00C26891"/>
    <w:rsid w:val="00C97007"/>
    <w:rsid w:val="00DC2C62"/>
    <w:rsid w:val="00ED6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ABE30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200"/>
      <w:outlineLvl w:val="0"/>
    </w:pPr>
    <w:rPr>
      <w:color w:val="432673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40" w:after="120"/>
      <w:outlineLvl w:val="1"/>
    </w:pPr>
    <w:rPr>
      <w:color w:val="432673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EBDDF4"/>
      <w:spacing w:before="600" w:after="600" w:line="240" w:lineRule="auto"/>
      <w:jc w:val="center"/>
    </w:pPr>
    <w:rPr>
      <w:b/>
      <w:bCs/>
      <w:sz w:val="72"/>
      <w:szCs w:val="72"/>
    </w:rPr>
  </w:style>
  <w:style w:type="table" w:customStyle="1" w:styleId="TableNormal1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">
    <w:basedOn w:val="TableNormal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E7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793D"/>
  </w:style>
  <w:style w:type="paragraph" w:styleId="Footer">
    <w:name w:val="footer"/>
    <w:basedOn w:val="Normal"/>
    <w:link w:val="FooterChar"/>
    <w:uiPriority w:val="99"/>
    <w:unhideWhenUsed/>
    <w:rsid w:val="007E7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793D"/>
  </w:style>
  <w:style w:type="paragraph" w:styleId="Subtitle">
    <w:name w:val="Subtitle"/>
    <w:basedOn w:val="Normal"/>
    <w:next w:val="Normal"/>
    <w:uiPriority w:val="11"/>
    <w:qFormat/>
    <w:pPr>
      <w:spacing w:after="120"/>
      <w:jc w:val="center"/>
    </w:pPr>
    <w:rPr>
      <w:color w:val="432673"/>
      <w:sz w:val="36"/>
      <w:szCs w:val="36"/>
    </w:r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customStyle="1" w:styleId="Write-onlines">
    <w:name w:val="Write-on lines"/>
    <w:basedOn w:val="Normal"/>
    <w:qFormat/>
    <w:rsid w:val="00A63B28"/>
    <w:pPr>
      <w:pBdr>
        <w:between w:val="single" w:sz="6" w:space="1" w:color="auto"/>
      </w:pBdr>
      <w:spacing w:line="240" w:lineRule="auto"/>
    </w:pPr>
    <w:rPr>
      <w:rFonts w:eastAsiaTheme="minorHAnsi" w:cstheme="minorBidi"/>
      <w:color w:val="0D0D0D" w:themeColor="text1" w:themeTint="F2"/>
      <w:kern w:val="2"/>
      <w:lang w:eastAsia="en-US"/>
      <w14:ligatures w14:val="standardContextual"/>
    </w:rPr>
  </w:style>
  <w:style w:type="paragraph" w:styleId="ListParagraph">
    <w:name w:val="List Paragraph"/>
    <w:basedOn w:val="Normal"/>
    <w:uiPriority w:val="34"/>
    <w:qFormat/>
    <w:rsid w:val="00A63B28"/>
    <w:pPr>
      <w:ind w:left="720"/>
      <w:contextualSpacing/>
    </w:pPr>
  </w:style>
  <w:style w:type="table" w:styleId="TableGrid">
    <w:name w:val="Table Grid"/>
    <w:basedOn w:val="TableNormal"/>
    <w:uiPriority w:val="39"/>
    <w:rsid w:val="00A63B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33roEl2zHjsGrPBUIys9uHKr4LA==">CgMxLjA4AHIhMUh6cnM5MkMwck5Ga1VWUERJWWcyalFKa25zX1NiN0ZL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fb43fb1aa4e59332d5b0f19b84463a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72831a12c1f50ef4f14741b0b460a1ce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60B0ECFC-3AE3-4804-81B3-2F3A901F862D}"/>
</file>

<file path=customXml/itemProps3.xml><?xml version="1.0" encoding="utf-8"?>
<ds:datastoreItem xmlns:ds="http://schemas.openxmlformats.org/officeDocument/2006/customXml" ds:itemID="{04A9ED17-467F-4328-9B96-79B87614C70D}"/>
</file>

<file path=customXml/itemProps4.xml><?xml version="1.0" encoding="utf-8"?>
<ds:datastoreItem xmlns:ds="http://schemas.openxmlformats.org/officeDocument/2006/customXml" ds:itemID="{55FD20D6-77B1-4068-9D0C-E31264F12B3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7</Words>
  <Characters>555</Characters>
  <Application>Microsoft Office Word</Application>
  <DocSecurity>0</DocSecurity>
  <Lines>4</Lines>
  <Paragraphs>1</Paragraphs>
  <ScaleCrop>false</ScaleCrop>
  <Company/>
  <LinksUpToDate>false</LinksUpToDate>
  <CharactersWithSpaces>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6-06-15T08:32:00Z</dcterms:created>
  <dcterms:modified xsi:type="dcterms:W3CDTF">2026-06-15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